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FD6B86" w14:textId="45D268DA" w:rsidR="00BB4AE7" w:rsidRDefault="001229A7" w:rsidP="001E2796">
      <w:pPr>
        <w:pStyle w:val="BodyText"/>
        <w:jc w:val="center"/>
        <w:rPr>
          <w:b/>
          <w:sz w:val="36"/>
          <w:szCs w:val="32"/>
        </w:rPr>
      </w:pPr>
      <w:r w:rsidRPr="005A2DAC">
        <w:rPr>
          <w:b/>
          <w:sz w:val="36"/>
          <w:szCs w:val="32"/>
        </w:rPr>
        <w:t>Internship Agreement</w:t>
      </w:r>
    </w:p>
    <w:p w14:paraId="7812C38D" w14:textId="72BC4D06" w:rsidR="00BB4AE7" w:rsidRPr="006D7B00" w:rsidRDefault="00ED5647" w:rsidP="001E2796">
      <w:pPr>
        <w:pStyle w:val="BodyTex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PSY 410/510 </w:t>
      </w:r>
      <w:r w:rsidR="001229A7" w:rsidRPr="006D7B00">
        <w:rPr>
          <w:sz w:val="28"/>
          <w:szCs w:val="28"/>
        </w:rPr>
        <w:t>Psychology</w:t>
      </w:r>
      <w:r>
        <w:rPr>
          <w:sz w:val="28"/>
          <w:szCs w:val="28"/>
        </w:rPr>
        <w:t xml:space="preserve"> Internship</w:t>
      </w:r>
    </w:p>
    <w:p w14:paraId="02E4EA31" w14:textId="77777777" w:rsidR="006D7B00" w:rsidRDefault="006D7B00" w:rsidP="00715465">
      <w:pPr>
        <w:pStyle w:val="BodyText"/>
        <w:rPr>
          <w:sz w:val="17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0615"/>
      </w:tblGrid>
      <w:tr w:rsidR="006D7B00" w:rsidRPr="00ED5647" w14:paraId="20353819" w14:textId="77777777" w:rsidTr="006D7B00">
        <w:trPr>
          <w:trHeight w:val="773"/>
        </w:trPr>
        <w:tc>
          <w:tcPr>
            <w:tcW w:w="10615" w:type="dxa"/>
            <w:shd w:val="clear" w:color="auto" w:fill="D9D9D9" w:themeFill="background1" w:themeFillShade="D9"/>
            <w:vAlign w:val="center"/>
          </w:tcPr>
          <w:p w14:paraId="22F917EB" w14:textId="77777777" w:rsidR="006D7B00" w:rsidRPr="00ED5647" w:rsidRDefault="006D7B00" w:rsidP="006D7B00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You must submit this form to get permission to register.</w:t>
            </w:r>
          </w:p>
          <w:p w14:paraId="49175C1A" w14:textId="77777777" w:rsidR="006D7B00" w:rsidRPr="00ED5647" w:rsidRDefault="006D7B00" w:rsidP="006D7B00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b/>
                <w:sz w:val="22"/>
              </w:rPr>
              <w:t xml:space="preserve">Please </w:t>
            </w:r>
            <w:r w:rsidR="00F339ED" w:rsidRPr="00ED5647">
              <w:rPr>
                <w:b/>
                <w:sz w:val="22"/>
              </w:rPr>
              <w:t xml:space="preserve">also </w:t>
            </w:r>
            <w:r w:rsidRPr="00ED5647">
              <w:rPr>
                <w:b/>
                <w:sz w:val="22"/>
              </w:rPr>
              <w:t>give a copy to your internship supervisor and keep one for yourself.</w:t>
            </w:r>
          </w:p>
        </w:tc>
      </w:tr>
    </w:tbl>
    <w:p w14:paraId="4208297E" w14:textId="77777777" w:rsidR="00E32270" w:rsidRPr="00ED5647" w:rsidRDefault="00E32270" w:rsidP="00715465">
      <w:pPr>
        <w:pStyle w:val="BodyText"/>
        <w:rPr>
          <w:sz w:val="22"/>
        </w:rPr>
      </w:pPr>
    </w:p>
    <w:p w14:paraId="4E2CAEB3" w14:textId="77777777" w:rsidR="00BB4AE7" w:rsidRPr="00ED5647" w:rsidRDefault="001229A7" w:rsidP="00ED5647">
      <w:pPr>
        <w:pStyle w:val="Heading1"/>
      </w:pPr>
      <w:r w:rsidRPr="00ED5647">
        <w:t>Student Contact Information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750"/>
        <w:gridCol w:w="3865"/>
      </w:tblGrid>
      <w:tr w:rsidR="005A2DAC" w:rsidRPr="00ED5647" w14:paraId="5FA0C33E" w14:textId="77777777" w:rsidTr="00ED5647">
        <w:trPr>
          <w:trHeight w:val="432"/>
        </w:trPr>
        <w:tc>
          <w:tcPr>
            <w:tcW w:w="6750" w:type="dxa"/>
            <w:vAlign w:val="center"/>
          </w:tcPr>
          <w:p w14:paraId="0B4B5497" w14:textId="029B1DCB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Name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bookmarkStart w:id="0" w:name="_GoBack"/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bookmarkEnd w:id="0"/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3865" w:type="dxa"/>
            <w:vAlign w:val="center"/>
          </w:tcPr>
          <w:p w14:paraId="63F8ECC9" w14:textId="131C496E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OSU ID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1C2CCAD5" w14:textId="77777777" w:rsidTr="00ED5647">
        <w:trPr>
          <w:trHeight w:val="432"/>
        </w:trPr>
        <w:tc>
          <w:tcPr>
            <w:tcW w:w="6750" w:type="dxa"/>
            <w:vAlign w:val="center"/>
          </w:tcPr>
          <w:p w14:paraId="356F14C4" w14:textId="4869C612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OSU email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3865" w:type="dxa"/>
            <w:vAlign w:val="center"/>
          </w:tcPr>
          <w:p w14:paraId="017C649F" w14:textId="22844D1B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Phone #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</w:tbl>
    <w:p w14:paraId="7D6E0127" w14:textId="77777777" w:rsidR="005A2DAC" w:rsidRPr="00ED5647" w:rsidRDefault="005A2DAC" w:rsidP="00715465">
      <w:pPr>
        <w:pStyle w:val="BodyText"/>
        <w:rPr>
          <w:sz w:val="22"/>
        </w:rPr>
      </w:pPr>
    </w:p>
    <w:p w14:paraId="2D0CCB93" w14:textId="77777777" w:rsidR="00BB4AE7" w:rsidRPr="00ED5647" w:rsidRDefault="001229A7" w:rsidP="00ED5647">
      <w:pPr>
        <w:pStyle w:val="Heading1"/>
      </w:pPr>
      <w:r w:rsidRPr="00ED5647">
        <w:t>Site Contact Information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750"/>
        <w:gridCol w:w="3865"/>
      </w:tblGrid>
      <w:tr w:rsidR="005A2DAC" w:rsidRPr="00ED5647" w14:paraId="5385D1CA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6643D66C" w14:textId="1CE0755C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Internship site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2D590828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4FCE0314" w14:textId="135F895D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Internship address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0B5CC7FB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4B9AC3F7" w14:textId="5D5CE12A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Supervisor name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7E99F6F7" w14:textId="77777777" w:rsidTr="00840DEA">
        <w:trPr>
          <w:trHeight w:val="432"/>
        </w:trPr>
        <w:tc>
          <w:tcPr>
            <w:tcW w:w="6750" w:type="dxa"/>
            <w:vAlign w:val="center"/>
          </w:tcPr>
          <w:p w14:paraId="01709538" w14:textId="1283E485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Supervisor email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3865" w:type="dxa"/>
            <w:vAlign w:val="center"/>
          </w:tcPr>
          <w:p w14:paraId="57193F30" w14:textId="51C82A30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Phone #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</w:tbl>
    <w:p w14:paraId="73A467ED" w14:textId="3D217629" w:rsidR="005A2DAC" w:rsidRDefault="005A2DAC" w:rsidP="005A2DAC">
      <w:pPr>
        <w:pStyle w:val="BodyText"/>
        <w:rPr>
          <w:sz w:val="22"/>
        </w:rPr>
      </w:pPr>
    </w:p>
    <w:p w14:paraId="47BED265" w14:textId="3EA66C1B" w:rsidR="00840DEA" w:rsidRDefault="00840DEA" w:rsidP="00840DEA">
      <w:pPr>
        <w:pStyle w:val="Heading1"/>
      </w:pPr>
      <w:r>
        <w:t>Internship Details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440"/>
        <w:gridCol w:w="2250"/>
        <w:gridCol w:w="3150"/>
        <w:gridCol w:w="3775"/>
      </w:tblGrid>
      <w:tr w:rsidR="002361C1" w:rsidRPr="00ED5647" w14:paraId="4730DA3D" w14:textId="77777777" w:rsidTr="002361C1">
        <w:trPr>
          <w:trHeight w:val="432"/>
        </w:trPr>
        <w:tc>
          <w:tcPr>
            <w:tcW w:w="1440" w:type="dxa"/>
            <w:vAlign w:val="center"/>
          </w:tcPr>
          <w:p w14:paraId="7B469ABE" w14:textId="06BCB66D" w:rsidR="002361C1" w:rsidRPr="00ED5647" w:rsidRDefault="002361C1" w:rsidP="00F36251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>Start Date</w:t>
            </w:r>
            <w:r w:rsidRPr="00ED5647">
              <w:rPr>
                <w:sz w:val="22"/>
              </w:rPr>
              <w:t>: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250" w:type="dxa"/>
            <w:vAlign w:val="center"/>
          </w:tcPr>
          <w:p w14:paraId="5EAB6109" w14:textId="77777777" w:rsidR="002361C1" w:rsidRPr="007630C6" w:rsidRDefault="002361C1" w:rsidP="00F3625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EB0" w14:textId="1919CAAD" w:rsidR="002361C1" w:rsidRPr="007630C6" w:rsidRDefault="002361C1" w:rsidP="002361C1">
            <w:pPr>
              <w:pStyle w:val="BodyText"/>
              <w:rPr>
                <w:color w:val="000000"/>
                <w:sz w:val="22"/>
              </w:rPr>
            </w:pPr>
            <w:r w:rsidRPr="00ED5647">
              <w:rPr>
                <w:sz w:val="22"/>
              </w:rPr>
              <w:t>Weekly # of hours</w:t>
            </w:r>
            <w:r>
              <w:rPr>
                <w:sz w:val="22"/>
              </w:rPr>
              <w:t xml:space="preserve"> (on average)</w:t>
            </w:r>
            <w:r w:rsidRPr="00ED5647">
              <w:rPr>
                <w:sz w:val="22"/>
              </w:rPr>
              <w:t>:</w:t>
            </w: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67EF1" w14:textId="4B8FF9E2" w:rsidR="002361C1" w:rsidRPr="007630C6" w:rsidRDefault="002361C1" w:rsidP="002361C1">
            <w:pPr>
              <w:pStyle w:val="BodyText"/>
              <w:rPr>
                <w:color w:val="000000"/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  <w:tr w:rsidR="002361C1" w:rsidRPr="00ED5647" w14:paraId="11B60E68" w14:textId="77777777" w:rsidTr="002361C1">
        <w:trPr>
          <w:trHeight w:val="432"/>
        </w:trPr>
        <w:tc>
          <w:tcPr>
            <w:tcW w:w="1440" w:type="dxa"/>
            <w:vAlign w:val="center"/>
          </w:tcPr>
          <w:p w14:paraId="38312536" w14:textId="42D9B167" w:rsidR="002361C1" w:rsidRPr="00ED5647" w:rsidRDefault="002361C1" w:rsidP="002361C1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>End Date</w:t>
            </w:r>
            <w:r w:rsidRPr="00ED5647">
              <w:rPr>
                <w:sz w:val="22"/>
              </w:rPr>
              <w:t>:</w:t>
            </w:r>
          </w:p>
        </w:tc>
        <w:tc>
          <w:tcPr>
            <w:tcW w:w="2250" w:type="dxa"/>
            <w:vAlign w:val="center"/>
          </w:tcPr>
          <w:p w14:paraId="506D544B" w14:textId="59F8D88F" w:rsidR="002361C1" w:rsidRPr="00ED5647" w:rsidRDefault="002361C1" w:rsidP="002361C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  <w:tc>
          <w:tcPr>
            <w:tcW w:w="6925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D47AC9F" w14:textId="77777777" w:rsidR="002361C1" w:rsidRPr="00ED5647" w:rsidRDefault="002361C1" w:rsidP="002361C1">
            <w:pPr>
              <w:pStyle w:val="BodyText"/>
              <w:rPr>
                <w:sz w:val="22"/>
              </w:rPr>
            </w:pPr>
          </w:p>
        </w:tc>
      </w:tr>
      <w:tr w:rsidR="002361C1" w:rsidRPr="00ED5647" w14:paraId="6AF7D87A" w14:textId="77777777" w:rsidTr="002361C1">
        <w:trPr>
          <w:trHeight w:val="432"/>
        </w:trPr>
        <w:tc>
          <w:tcPr>
            <w:tcW w:w="6840" w:type="dxa"/>
            <w:gridSpan w:val="3"/>
            <w:tcBorders>
              <w:right w:val="single" w:sz="4" w:space="0" w:color="auto"/>
            </w:tcBorders>
            <w:vAlign w:val="center"/>
          </w:tcPr>
          <w:p w14:paraId="3F4033B1" w14:textId="77777777" w:rsidR="002361C1" w:rsidRPr="00ED5647" w:rsidRDefault="002361C1" w:rsidP="002361C1">
            <w:pPr>
              <w:pStyle w:val="BodyText"/>
              <w:rPr>
                <w:position w:val="1"/>
                <w:sz w:val="22"/>
              </w:rPr>
            </w:pPr>
            <w:r>
              <w:rPr>
                <w:position w:val="1"/>
                <w:sz w:val="22"/>
              </w:rPr>
              <w:t xml:space="preserve">Will a </w:t>
            </w:r>
            <w:r w:rsidRPr="00ED5647">
              <w:rPr>
                <w:position w:val="1"/>
                <w:sz w:val="22"/>
              </w:rPr>
              <w:t xml:space="preserve">criminal background check be completed by the intern’s start date? </w:t>
            </w:r>
          </w:p>
          <w:p w14:paraId="79170031" w14:textId="1D0BE006" w:rsidR="002361C1" w:rsidRPr="00ED5647" w:rsidRDefault="002361C1" w:rsidP="002361C1">
            <w:pPr>
              <w:pStyle w:val="BodyText"/>
              <w:rPr>
                <w:sz w:val="22"/>
              </w:rPr>
            </w:pPr>
            <w:r w:rsidRPr="007630C6">
              <w:rPr>
                <w:i/>
                <w:position w:val="1"/>
                <w:sz w:val="20"/>
              </w:rPr>
              <w:t>(If no, students may need to delay enrollment in PSY 410</w:t>
            </w:r>
            <w:r>
              <w:rPr>
                <w:i/>
                <w:position w:val="1"/>
                <w:sz w:val="20"/>
              </w:rPr>
              <w:t>/510</w:t>
            </w:r>
            <w:r w:rsidRPr="007630C6">
              <w:rPr>
                <w:i/>
                <w:position w:val="1"/>
                <w:sz w:val="20"/>
              </w:rPr>
              <w:t xml:space="preserve"> to a future term).</w:t>
            </w:r>
          </w:p>
        </w:tc>
        <w:tc>
          <w:tcPr>
            <w:tcW w:w="37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42B605" w14:textId="69A3CA38" w:rsidR="002361C1" w:rsidRDefault="002361C1" w:rsidP="002361C1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77057D" w:rsidRPr="007630C6">
              <w:rPr>
                <w:color w:val="000000"/>
                <w:sz w:val="22"/>
              </w:rPr>
            </w:r>
            <w:r w:rsidR="0077057D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Yes</w:t>
            </w:r>
          </w:p>
          <w:p w14:paraId="684D96AF" w14:textId="77777777" w:rsidR="002361C1" w:rsidRDefault="002361C1" w:rsidP="002361C1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77057D">
              <w:rPr>
                <w:color w:val="000000"/>
                <w:sz w:val="22"/>
              </w:rPr>
            </w:r>
            <w:r w:rsidR="0077057D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No</w:t>
            </w:r>
          </w:p>
          <w:p w14:paraId="53F4A201" w14:textId="039AB29C" w:rsidR="002361C1" w:rsidRPr="00ED5647" w:rsidRDefault="002361C1" w:rsidP="002361C1">
            <w:pPr>
              <w:pStyle w:val="BodyText"/>
              <w:rPr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77057D">
              <w:rPr>
                <w:color w:val="000000"/>
                <w:sz w:val="22"/>
              </w:rPr>
            </w:r>
            <w:r w:rsidR="0077057D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Not required</w:t>
            </w:r>
          </w:p>
        </w:tc>
      </w:tr>
    </w:tbl>
    <w:p w14:paraId="7DF59391" w14:textId="77777777" w:rsidR="00840DEA" w:rsidRPr="00ED5647" w:rsidRDefault="00840DEA" w:rsidP="005A2DAC">
      <w:pPr>
        <w:pStyle w:val="BodyText"/>
        <w:rPr>
          <w:sz w:val="22"/>
        </w:rPr>
      </w:pPr>
    </w:p>
    <w:p w14:paraId="3087DBBA" w14:textId="4E2CF9CC" w:rsidR="00BB4AE7" w:rsidRPr="00ED5647" w:rsidRDefault="002361C1" w:rsidP="00ED5647">
      <w:pPr>
        <w:pStyle w:val="Heading1"/>
      </w:pPr>
      <w:r>
        <w:t>Course Enrollment Details</w:t>
      </w:r>
    </w:p>
    <w:tbl>
      <w:tblPr>
        <w:tblStyle w:val="TableGrid"/>
        <w:tblpPr w:leftFromText="180" w:rightFromText="180" w:vertAnchor="text" w:horzAnchor="margin" w:tblpX="175" w:tblpY="33"/>
        <w:tblW w:w="0" w:type="auto"/>
        <w:tblLook w:val="04A0" w:firstRow="1" w:lastRow="0" w:firstColumn="1" w:lastColumn="0" w:noHBand="0" w:noVBand="1"/>
      </w:tblPr>
      <w:tblGrid>
        <w:gridCol w:w="9085"/>
        <w:gridCol w:w="1530"/>
      </w:tblGrid>
      <w:tr w:rsidR="00A47CC4" w:rsidRPr="00ED5647" w14:paraId="6B6AAADF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221CBDB6" w14:textId="77777777" w:rsidR="00A47CC4" w:rsidRPr="00ED5647" w:rsidRDefault="00A47CC4" w:rsidP="00F36251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 xml:space="preserve">Indicate enrollment term: </w:t>
            </w:r>
          </w:p>
        </w:tc>
        <w:tc>
          <w:tcPr>
            <w:tcW w:w="1530" w:type="dxa"/>
            <w:vAlign w:val="center"/>
          </w:tcPr>
          <w:p w14:paraId="43A6A73D" w14:textId="77777777" w:rsidR="00A47CC4" w:rsidRPr="007630C6" w:rsidRDefault="00A47CC4" w:rsidP="00F3625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  <w:tr w:rsidR="00A47CC4" w:rsidRPr="00ED5647" w14:paraId="60C13D9D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762A1370" w14:textId="77777777" w:rsidR="00A47CC4" w:rsidRDefault="00A47CC4" w:rsidP="00F36251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>Indicate number of internship hours you intend to work between Weeks 1 and 11 during the term:</w:t>
            </w:r>
          </w:p>
        </w:tc>
        <w:tc>
          <w:tcPr>
            <w:tcW w:w="1530" w:type="dxa"/>
            <w:vAlign w:val="center"/>
          </w:tcPr>
          <w:p w14:paraId="47389537" w14:textId="77777777" w:rsidR="00A47CC4" w:rsidRPr="0063523D" w:rsidRDefault="00A47CC4" w:rsidP="00F36251">
            <w:pPr>
              <w:pStyle w:val="BodyText"/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  <w:tr w:rsidR="00A47CC4" w:rsidRPr="00ED5647" w14:paraId="2E8174C1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706599AE" w14:textId="77777777" w:rsidR="00A47CC4" w:rsidRPr="00ED5647" w:rsidRDefault="00A47CC4" w:rsidP="00F36251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 xml:space="preserve">Indicate number of credits you will enroll in </w:t>
            </w:r>
            <w:r w:rsidRPr="00A47CC4">
              <w:rPr>
                <w:i/>
                <w:sz w:val="22"/>
              </w:rPr>
              <w:t>(can be fewer than the internship hours you will work)</w:t>
            </w:r>
            <w:r>
              <w:rPr>
                <w:sz w:val="22"/>
              </w:rPr>
              <w:t>:</w:t>
            </w:r>
          </w:p>
        </w:tc>
        <w:tc>
          <w:tcPr>
            <w:tcW w:w="1530" w:type="dxa"/>
            <w:vAlign w:val="center"/>
          </w:tcPr>
          <w:p w14:paraId="04C5ACC3" w14:textId="77777777" w:rsidR="00A47CC4" w:rsidRPr="0063523D" w:rsidRDefault="00A47CC4" w:rsidP="00F36251">
            <w:pPr>
              <w:pStyle w:val="BodyText"/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</w:tbl>
    <w:p w14:paraId="4E8AEB52" w14:textId="77777777" w:rsidR="00A47CC4" w:rsidRDefault="00A47CC4" w:rsidP="00A47CC4">
      <w:pPr>
        <w:pStyle w:val="BodyText"/>
        <w:ind w:right="6030"/>
        <w:rPr>
          <w:sz w:val="22"/>
        </w:rPr>
      </w:pPr>
    </w:p>
    <w:p w14:paraId="1E423EDB" w14:textId="77777777" w:rsidR="00A47CC4" w:rsidRDefault="00A47CC4" w:rsidP="00A47CC4">
      <w:pPr>
        <w:pStyle w:val="BodyText"/>
        <w:ind w:right="6120"/>
        <w:rPr>
          <w:sz w:val="22"/>
        </w:rPr>
      </w:pPr>
    </w:p>
    <w:tbl>
      <w:tblPr>
        <w:tblStyle w:val="TableGrid"/>
        <w:tblpPr w:leftFromText="180" w:rightFromText="180" w:vertAnchor="text" w:horzAnchor="page" w:tblpX="4981" w:tblpY="31"/>
        <w:tblW w:w="0" w:type="auto"/>
        <w:tblLook w:val="04A0" w:firstRow="1" w:lastRow="0" w:firstColumn="1" w:lastColumn="0" w:noHBand="0" w:noVBand="1"/>
      </w:tblPr>
      <w:tblGrid>
        <w:gridCol w:w="1174"/>
        <w:gridCol w:w="1312"/>
        <w:gridCol w:w="1154"/>
        <w:gridCol w:w="1072"/>
        <w:gridCol w:w="1322"/>
      </w:tblGrid>
      <w:tr w:rsidR="00A47CC4" w:rsidRPr="00ED5647" w14:paraId="3A36C448" w14:textId="77777777" w:rsidTr="00A47CC4">
        <w:tc>
          <w:tcPr>
            <w:tcW w:w="1174" w:type="dxa"/>
          </w:tcPr>
          <w:p w14:paraId="37C2DF2E" w14:textId="77777777" w:rsidR="00A47CC4" w:rsidRPr="00ED5647" w:rsidRDefault="00A47CC4" w:rsidP="00A47CC4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Number of credits</w:t>
            </w:r>
          </w:p>
        </w:tc>
        <w:tc>
          <w:tcPr>
            <w:tcW w:w="1312" w:type="dxa"/>
          </w:tcPr>
          <w:p w14:paraId="49F8BA22" w14:textId="77777777" w:rsidR="00A47CC4" w:rsidRPr="00ED5647" w:rsidRDefault="00A47CC4" w:rsidP="00A47CC4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Coursework hours</w:t>
            </w:r>
          </w:p>
        </w:tc>
        <w:tc>
          <w:tcPr>
            <w:tcW w:w="1154" w:type="dxa"/>
          </w:tcPr>
          <w:p w14:paraId="66097CB2" w14:textId="77777777" w:rsidR="00A47CC4" w:rsidRPr="00ED5647" w:rsidRDefault="00A47CC4" w:rsidP="00A47CC4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Internship hours</w:t>
            </w:r>
          </w:p>
        </w:tc>
        <w:tc>
          <w:tcPr>
            <w:tcW w:w="1072" w:type="dxa"/>
          </w:tcPr>
          <w:p w14:paraId="1501AA68" w14:textId="77777777" w:rsidR="00A47CC4" w:rsidRPr="00ED5647" w:rsidRDefault="00A47CC4" w:rsidP="00A47CC4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Hours per term</w:t>
            </w:r>
          </w:p>
        </w:tc>
        <w:tc>
          <w:tcPr>
            <w:tcW w:w="1322" w:type="dxa"/>
          </w:tcPr>
          <w:p w14:paraId="7BF32747" w14:textId="77777777" w:rsidR="00A47CC4" w:rsidRPr="00ED5647" w:rsidRDefault="00A47CC4" w:rsidP="00A47CC4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Average hours/week</w:t>
            </w:r>
          </w:p>
        </w:tc>
      </w:tr>
      <w:tr w:rsidR="00A47CC4" w:rsidRPr="00ED5647" w14:paraId="6140190F" w14:textId="77777777" w:rsidTr="00A47CC4">
        <w:tc>
          <w:tcPr>
            <w:tcW w:w="1174" w:type="dxa"/>
          </w:tcPr>
          <w:p w14:paraId="6214D0CD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</w:t>
            </w:r>
          </w:p>
        </w:tc>
        <w:tc>
          <w:tcPr>
            <w:tcW w:w="1312" w:type="dxa"/>
          </w:tcPr>
          <w:p w14:paraId="539B2FB9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0382B197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0</w:t>
            </w:r>
          </w:p>
        </w:tc>
        <w:tc>
          <w:tcPr>
            <w:tcW w:w="1072" w:type="dxa"/>
          </w:tcPr>
          <w:p w14:paraId="47E3981D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30</w:t>
            </w:r>
          </w:p>
        </w:tc>
        <w:tc>
          <w:tcPr>
            <w:tcW w:w="1322" w:type="dxa"/>
          </w:tcPr>
          <w:p w14:paraId="014F7B76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3</w:t>
            </w:r>
          </w:p>
        </w:tc>
      </w:tr>
      <w:tr w:rsidR="00A47CC4" w:rsidRPr="00ED5647" w14:paraId="5AAA917B" w14:textId="77777777" w:rsidTr="00A47CC4">
        <w:tc>
          <w:tcPr>
            <w:tcW w:w="1174" w:type="dxa"/>
          </w:tcPr>
          <w:p w14:paraId="730E4152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</w:t>
            </w:r>
          </w:p>
        </w:tc>
        <w:tc>
          <w:tcPr>
            <w:tcW w:w="1312" w:type="dxa"/>
          </w:tcPr>
          <w:p w14:paraId="04ECC92D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0AEE637F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40</w:t>
            </w:r>
          </w:p>
        </w:tc>
        <w:tc>
          <w:tcPr>
            <w:tcW w:w="1072" w:type="dxa"/>
          </w:tcPr>
          <w:p w14:paraId="766BAFB0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60</w:t>
            </w:r>
          </w:p>
        </w:tc>
        <w:tc>
          <w:tcPr>
            <w:tcW w:w="1322" w:type="dxa"/>
          </w:tcPr>
          <w:p w14:paraId="1C3FE7C1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6</w:t>
            </w:r>
          </w:p>
        </w:tc>
      </w:tr>
      <w:tr w:rsidR="00A47CC4" w:rsidRPr="00ED5647" w14:paraId="26FD4F5A" w14:textId="77777777" w:rsidTr="00A47CC4">
        <w:tc>
          <w:tcPr>
            <w:tcW w:w="1174" w:type="dxa"/>
          </w:tcPr>
          <w:p w14:paraId="5C9C08A1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3</w:t>
            </w:r>
          </w:p>
        </w:tc>
        <w:tc>
          <w:tcPr>
            <w:tcW w:w="1312" w:type="dxa"/>
          </w:tcPr>
          <w:p w14:paraId="6903E65F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55A9BB34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70</w:t>
            </w:r>
          </w:p>
        </w:tc>
        <w:tc>
          <w:tcPr>
            <w:tcW w:w="1072" w:type="dxa"/>
          </w:tcPr>
          <w:p w14:paraId="6B7F9AEC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90</w:t>
            </w:r>
          </w:p>
        </w:tc>
        <w:tc>
          <w:tcPr>
            <w:tcW w:w="1322" w:type="dxa"/>
          </w:tcPr>
          <w:p w14:paraId="19673231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9</w:t>
            </w:r>
          </w:p>
        </w:tc>
      </w:tr>
      <w:tr w:rsidR="00A47CC4" w:rsidRPr="00ED5647" w14:paraId="47EF21EE" w14:textId="77777777" w:rsidTr="00A47CC4">
        <w:tc>
          <w:tcPr>
            <w:tcW w:w="1174" w:type="dxa"/>
          </w:tcPr>
          <w:p w14:paraId="5EDA0975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4</w:t>
            </w:r>
          </w:p>
        </w:tc>
        <w:tc>
          <w:tcPr>
            <w:tcW w:w="1312" w:type="dxa"/>
          </w:tcPr>
          <w:p w14:paraId="6DA9BE91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2400C48D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00</w:t>
            </w:r>
          </w:p>
        </w:tc>
        <w:tc>
          <w:tcPr>
            <w:tcW w:w="1072" w:type="dxa"/>
          </w:tcPr>
          <w:p w14:paraId="4C812313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20</w:t>
            </w:r>
          </w:p>
        </w:tc>
        <w:tc>
          <w:tcPr>
            <w:tcW w:w="1322" w:type="dxa"/>
          </w:tcPr>
          <w:p w14:paraId="112B5F2E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2</w:t>
            </w:r>
          </w:p>
        </w:tc>
      </w:tr>
      <w:tr w:rsidR="00A47CC4" w:rsidRPr="00ED5647" w14:paraId="55348FB8" w14:textId="77777777" w:rsidTr="00A47CC4">
        <w:tc>
          <w:tcPr>
            <w:tcW w:w="6034" w:type="dxa"/>
            <w:gridSpan w:val="5"/>
          </w:tcPr>
          <w:p w14:paraId="3BF58678" w14:textId="77777777" w:rsidR="00A47CC4" w:rsidRPr="00ED5647" w:rsidRDefault="00A47CC4" w:rsidP="00A47CC4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Add 30 additional internship hours for each credit.</w:t>
            </w:r>
          </w:p>
        </w:tc>
      </w:tr>
    </w:tbl>
    <w:p w14:paraId="078603ED" w14:textId="4FB9997D" w:rsidR="00715465" w:rsidRPr="00ED5647" w:rsidRDefault="002361C1" w:rsidP="00A47CC4">
      <w:pPr>
        <w:pStyle w:val="BodyText"/>
        <w:ind w:right="6120"/>
        <w:rPr>
          <w:sz w:val="22"/>
        </w:rPr>
      </w:pPr>
      <w:r>
        <w:rPr>
          <w:sz w:val="22"/>
        </w:rPr>
        <w:t>Students can enroll for 1 to 16 credits.  The first credit includes 20 hours of coursework and 10 hours of internship work; each additional credit adds 30 hours of internship work.</w:t>
      </w:r>
    </w:p>
    <w:p w14:paraId="6F03ECE5" w14:textId="5C7A75C9" w:rsidR="00A47CC4" w:rsidRDefault="00A47CC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B05E959" w14:textId="6B0306E9" w:rsidR="00EA654F" w:rsidRDefault="001229A7" w:rsidP="00ED5647">
      <w:pPr>
        <w:pStyle w:val="Heading1"/>
      </w:pPr>
      <w:r w:rsidRPr="005A2DAC">
        <w:lastRenderedPageBreak/>
        <w:t>Intern</w:t>
      </w:r>
      <w:r w:rsidR="00EA654F" w:rsidRPr="005A2DAC">
        <w:t>’s Work</w:t>
      </w:r>
      <w:r w:rsidRPr="005A2DAC">
        <w:t xml:space="preserve"> </w:t>
      </w:r>
      <w:r w:rsidR="00EA654F" w:rsidRPr="005A2DAC">
        <w:t>Responsibilities</w:t>
      </w:r>
      <w:r w:rsidR="006E31C9">
        <w:t xml:space="preserve"> &amp; Learning Opportunities</w:t>
      </w:r>
      <w:r w:rsidR="00EA654F" w:rsidRPr="005A2DAC">
        <w:t xml:space="preserve"> </w:t>
      </w:r>
    </w:p>
    <w:p w14:paraId="6E2D1A0B" w14:textId="5FD31796" w:rsidR="001D3B44" w:rsidRDefault="001D3B44" w:rsidP="00E617EB">
      <w:pPr>
        <w:pStyle w:val="BodyText"/>
        <w:spacing w:after="120"/>
        <w:rPr>
          <w:i/>
          <w:sz w:val="22"/>
        </w:rPr>
      </w:pPr>
      <w:r w:rsidRPr="00ED5647">
        <w:rPr>
          <w:i/>
          <w:sz w:val="22"/>
        </w:rPr>
        <w:t>Describe the work and learning opportunities the internship will involve.</w:t>
      </w:r>
    </w:p>
    <w:p w14:paraId="753B893C" w14:textId="6B70F674" w:rsidR="00B521F7" w:rsidRDefault="00B521F7" w:rsidP="00B521F7">
      <w:pPr>
        <w:framePr w:w="10846" w:h="3031" w:hSpace="180" w:wrap="around" w:vAnchor="text" w:hAnchor="page" w:x="751" w:y="5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72162C6D" w14:textId="4A53B60A" w:rsidR="004E7976" w:rsidRDefault="004E7976" w:rsidP="00E617EB">
      <w:pPr>
        <w:pStyle w:val="BodyText"/>
        <w:ind w:left="180"/>
      </w:pPr>
    </w:p>
    <w:p w14:paraId="282D5A1C" w14:textId="36BC5478" w:rsidR="00BB4AE7" w:rsidRDefault="00DB2705" w:rsidP="007630C6">
      <w:pPr>
        <w:pStyle w:val="Heading1"/>
      </w:pPr>
      <w:r>
        <w:t xml:space="preserve">Connection </w:t>
      </w:r>
      <w:r w:rsidR="00840DEA">
        <w:t>to Psychological Academic Content</w:t>
      </w:r>
    </w:p>
    <w:p w14:paraId="6A35BF22" w14:textId="5E94ACD7" w:rsidR="001D3B44" w:rsidRPr="001D3B44" w:rsidRDefault="00840DEA" w:rsidP="00E617EB">
      <w:pPr>
        <w:pStyle w:val="BodyText"/>
        <w:spacing w:after="120"/>
        <w:rPr>
          <w:i/>
          <w:sz w:val="22"/>
        </w:rPr>
      </w:pPr>
      <w:r>
        <w:rPr>
          <w:i/>
          <w:sz w:val="22"/>
        </w:rPr>
        <w:t xml:space="preserve">Describe how work at the internship site will relate to and apply what you’ve learned in psychology courses. </w:t>
      </w:r>
    </w:p>
    <w:p w14:paraId="3802933D" w14:textId="77777777" w:rsidR="00B521F7" w:rsidRDefault="00B521F7" w:rsidP="00B521F7">
      <w:pPr>
        <w:framePr w:w="10846" w:h="3031" w:hSpace="180" w:wrap="around" w:vAnchor="text" w:hAnchor="page" w:x="75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6C62838A" w14:textId="77777777" w:rsidR="004E7976" w:rsidRDefault="004E7976" w:rsidP="004E7976">
      <w:pPr>
        <w:pStyle w:val="Heading1"/>
      </w:pPr>
    </w:p>
    <w:p w14:paraId="2DA795FD" w14:textId="62D6FADB" w:rsidR="006E31C9" w:rsidRDefault="00715465" w:rsidP="004E7976">
      <w:pPr>
        <w:pStyle w:val="Heading1"/>
      </w:pPr>
      <w:r w:rsidRPr="00ED5647">
        <w:t xml:space="preserve">Safety Risks </w:t>
      </w:r>
      <w:r w:rsidR="007E28EE" w:rsidRPr="007630C6">
        <w:t>(</w:t>
      </w:r>
      <w:r w:rsidRPr="007630C6">
        <w:t>To be described by the site supervisor</w:t>
      </w:r>
      <w:r w:rsidR="005C42DA" w:rsidRPr="007630C6">
        <w:t>)</w:t>
      </w:r>
    </w:p>
    <w:p w14:paraId="37126653" w14:textId="2058FDE7" w:rsidR="001D3B44" w:rsidRPr="00ED5647" w:rsidRDefault="00A47CC4" w:rsidP="00E617EB">
      <w:pPr>
        <w:pStyle w:val="BodyText"/>
        <w:spacing w:after="120"/>
        <w:rPr>
          <w:i/>
          <w:sz w:val="22"/>
        </w:rPr>
      </w:pPr>
      <w:r>
        <w:rPr>
          <w:i/>
          <w:sz w:val="22"/>
        </w:rPr>
        <w:t>D</w:t>
      </w:r>
      <w:r w:rsidR="001D3B44" w:rsidRPr="00ED5647">
        <w:rPr>
          <w:i/>
          <w:sz w:val="22"/>
        </w:rPr>
        <w:t xml:space="preserve">etail any potential safety risks the student may face during this internship. </w:t>
      </w:r>
    </w:p>
    <w:p w14:paraId="55D74A06" w14:textId="77777777" w:rsidR="00B521F7" w:rsidRDefault="00B521F7" w:rsidP="00B521F7">
      <w:pPr>
        <w:framePr w:w="10846" w:h="3031" w:hSpace="180" w:wrap="around" w:vAnchor="text" w:hAnchor="page" w:x="75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2B227244" w14:textId="0B4CD350" w:rsidR="007E28EE" w:rsidRDefault="007E28EE" w:rsidP="002173BC">
      <w:pPr>
        <w:rPr>
          <w:b/>
          <w:sz w:val="24"/>
          <w:szCs w:val="24"/>
        </w:rPr>
      </w:pPr>
      <w:r>
        <w:rPr>
          <w:b/>
        </w:rPr>
        <w:br w:type="page"/>
      </w:r>
    </w:p>
    <w:p w14:paraId="6386567E" w14:textId="77777777" w:rsidR="00BB4AE7" w:rsidRPr="005A2DAC" w:rsidRDefault="00E32270" w:rsidP="001D3B44">
      <w:pPr>
        <w:pStyle w:val="Heading1"/>
      </w:pPr>
      <w:r w:rsidRPr="005A2DAC">
        <w:lastRenderedPageBreak/>
        <w:t>Student Responsibilities</w:t>
      </w:r>
    </w:p>
    <w:p w14:paraId="33B11E07" w14:textId="4D5DCAA9" w:rsidR="00E32270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Complete your internship work hours and all assigned coursework. </w:t>
      </w:r>
    </w:p>
    <w:p w14:paraId="2CD9CEDB" w14:textId="77777777" w:rsidR="0046109F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Adhere to your internship site’s </w:t>
      </w:r>
      <w:r w:rsidR="001229A7" w:rsidRPr="001D3B44">
        <w:rPr>
          <w:sz w:val="22"/>
        </w:rPr>
        <w:t xml:space="preserve">regulations </w:t>
      </w:r>
      <w:r w:rsidRPr="001D3B44">
        <w:rPr>
          <w:sz w:val="22"/>
        </w:rPr>
        <w:t>and t</w:t>
      </w:r>
      <w:r w:rsidR="0046109F" w:rsidRPr="001D3B44">
        <w:rPr>
          <w:sz w:val="22"/>
        </w:rPr>
        <w:t>he American Psychological Association’s Ethics Code.</w:t>
      </w:r>
    </w:p>
    <w:p w14:paraId="3AE17902" w14:textId="77777777" w:rsidR="00E32270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>Behave professionally, guided by a desire to learn and a willingness to receive feedback.</w:t>
      </w:r>
    </w:p>
    <w:p w14:paraId="76EC0635" w14:textId="77777777" w:rsidR="0046109F" w:rsidRPr="001D3B44" w:rsidRDefault="0046109F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Recognize that </w:t>
      </w:r>
      <w:r w:rsidR="00E32270" w:rsidRPr="001D3B44">
        <w:rPr>
          <w:sz w:val="22"/>
        </w:rPr>
        <w:t xml:space="preserve">your </w:t>
      </w:r>
      <w:r w:rsidRPr="001D3B44">
        <w:rPr>
          <w:sz w:val="22"/>
        </w:rPr>
        <w:t xml:space="preserve">internship performance will influence the site’s willingness to host </w:t>
      </w:r>
      <w:r w:rsidR="00E32270" w:rsidRPr="001D3B44">
        <w:rPr>
          <w:sz w:val="22"/>
        </w:rPr>
        <w:t xml:space="preserve">future OSU </w:t>
      </w:r>
      <w:r w:rsidRPr="001D3B44">
        <w:rPr>
          <w:sz w:val="22"/>
        </w:rPr>
        <w:t>students.</w:t>
      </w:r>
    </w:p>
    <w:p w14:paraId="57B72034" w14:textId="77777777" w:rsidR="00EA654F" w:rsidRPr="001D3B44" w:rsidRDefault="00EA654F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>Obtain personal student liability insurance if needed.</w:t>
      </w:r>
    </w:p>
    <w:p w14:paraId="275B5BF6" w14:textId="77777777" w:rsidR="00480D12" w:rsidRDefault="00480D12" w:rsidP="00715465">
      <w:pPr>
        <w:pStyle w:val="BodyText"/>
      </w:pPr>
    </w:p>
    <w:p w14:paraId="76E3A383" w14:textId="77777777" w:rsidR="00480D12" w:rsidRPr="005A2DAC" w:rsidRDefault="00480D12" w:rsidP="001D3B44">
      <w:pPr>
        <w:pStyle w:val="Heading1"/>
      </w:pPr>
      <w:r w:rsidRPr="005A2DAC">
        <w:t>Course Instructor/Internship Coordinator Responsibilities</w:t>
      </w:r>
    </w:p>
    <w:p w14:paraId="5131CA2F" w14:textId="77777777" w:rsidR="00480D12" w:rsidRPr="001D3B44" w:rsidRDefault="00480D12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>Provide feedback on written</w:t>
      </w:r>
      <w:r w:rsidRPr="001D3B44">
        <w:rPr>
          <w:rFonts w:asciiTheme="minorHAnsi" w:hAnsiTheme="minorHAnsi" w:cstheme="minorHAnsi"/>
          <w:spacing w:val="10"/>
          <w:sz w:val="22"/>
        </w:rPr>
        <w:t xml:space="preserve"> </w:t>
      </w:r>
      <w:r w:rsidRPr="001D3B44">
        <w:rPr>
          <w:rFonts w:asciiTheme="minorHAnsi" w:hAnsiTheme="minorHAnsi" w:cstheme="minorHAnsi"/>
          <w:sz w:val="22"/>
        </w:rPr>
        <w:t>assignments and assign grades.</w:t>
      </w:r>
    </w:p>
    <w:p w14:paraId="7E26549F" w14:textId="77777777" w:rsidR="00E32270" w:rsidRPr="001D3B44" w:rsidRDefault="00E32270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Help students resolve problems at the internship site, such as lack of promised hours. </w:t>
      </w:r>
    </w:p>
    <w:p w14:paraId="1F895904" w14:textId="77777777" w:rsidR="00E32270" w:rsidRPr="001D3B44" w:rsidRDefault="00E32270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Course instructors and internship coordinators do not provide clinical supervision or oversight of an intern’s work at the internship site.  </w:t>
      </w:r>
    </w:p>
    <w:p w14:paraId="7328AEAA" w14:textId="77777777" w:rsidR="00480D12" w:rsidRPr="00480D12" w:rsidRDefault="00480D12" w:rsidP="00715465">
      <w:pPr>
        <w:pStyle w:val="BodyText"/>
      </w:pPr>
    </w:p>
    <w:p w14:paraId="7AC1A325" w14:textId="77777777" w:rsidR="00BB4AE7" w:rsidRPr="005A2DAC" w:rsidRDefault="0039147F" w:rsidP="001D3B44">
      <w:pPr>
        <w:pStyle w:val="Heading1"/>
        <w:rPr>
          <w:bCs/>
        </w:rPr>
      </w:pPr>
      <w:r w:rsidRPr="005A2DAC">
        <w:t xml:space="preserve">Site </w:t>
      </w:r>
      <w:r w:rsidR="001229A7" w:rsidRPr="005A2DAC">
        <w:t>Supervisor Responsibilities</w:t>
      </w:r>
    </w:p>
    <w:p w14:paraId="719CB827" w14:textId="22349647" w:rsidR="006E1426" w:rsidRPr="001D3B44" w:rsidRDefault="006E1426" w:rsidP="006E1426">
      <w:pPr>
        <w:pStyle w:val="BodyText"/>
        <w:numPr>
          <w:ilvl w:val="0"/>
          <w:numId w:val="5"/>
        </w:numPr>
        <w:rPr>
          <w:sz w:val="22"/>
        </w:rPr>
      </w:pPr>
      <w:r w:rsidRPr="001D3B44">
        <w:rPr>
          <w:sz w:val="22"/>
        </w:rPr>
        <w:t xml:space="preserve">Ensure that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>gets the number and type of work hours specified in this contract.</w:t>
      </w:r>
    </w:p>
    <w:p w14:paraId="245197CC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Assist the intern in developing and achieving personal learning objectives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>.</w:t>
      </w:r>
    </w:p>
    <w:p w14:paraId="693928AD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Ensure the intern is trained in all necessary policies, procedures, and skills, including coverage of legal and ethical requirements.</w:t>
      </w:r>
    </w:p>
    <w:p w14:paraId="50DA5E32" w14:textId="5675F650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Explain any safety risks to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the</w:t>
      </w:r>
      <w:r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intern and provide a safe working environment.</w:t>
      </w:r>
    </w:p>
    <w:p w14:paraId="645C8CD6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Provide a positive supervisory experience that encourages the professional, academic, and personal growth of the intern.</w:t>
      </w:r>
    </w:p>
    <w:p w14:paraId="4D93E46E" w14:textId="067730B6" w:rsidR="00EA654F" w:rsidRPr="001D3B44" w:rsidRDefault="00E32270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sz w:val="22"/>
        </w:rPr>
        <w:t>C</w:t>
      </w:r>
      <w:r w:rsidR="00EA654F" w:rsidRPr="001D3B44">
        <w:rPr>
          <w:sz w:val="22"/>
        </w:rPr>
        <w:t xml:space="preserve">omplete </w:t>
      </w:r>
      <w:r w:rsidR="006E1426" w:rsidRPr="001D3B44">
        <w:rPr>
          <w:sz w:val="22"/>
        </w:rPr>
        <w:t xml:space="preserve">brief </w:t>
      </w:r>
      <w:r w:rsidR="00EA654F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midterm and 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>end-of-term</w:t>
      </w:r>
      <w:r w:rsidR="00EA654F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evaluation 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>form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>s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. </w:t>
      </w:r>
    </w:p>
    <w:p w14:paraId="3DAF1F03" w14:textId="77777777" w:rsidR="00C20AD2" w:rsidRPr="001D3B44" w:rsidRDefault="00C20AD2" w:rsidP="006E1426">
      <w:pPr>
        <w:pStyle w:val="BodyText"/>
        <w:numPr>
          <w:ilvl w:val="0"/>
          <w:numId w:val="5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Verify that the internship meet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s OSU guidelines: </w:t>
      </w:r>
      <w:hyperlink r:id="rId6" w:history="1">
        <w:r w:rsidRPr="001D3B44">
          <w:rPr>
            <w:rStyle w:val="Hyperlink"/>
            <w:rFonts w:asciiTheme="minorHAnsi" w:hAnsiTheme="minorHAnsi" w:cstheme="minorHAnsi"/>
            <w:sz w:val="22"/>
          </w:rPr>
          <w:t>http://career.oregonstate.edu/employers/internship-guide</w:t>
        </w:r>
      </w:hyperlink>
      <w:r w:rsidRPr="001D3B44">
        <w:rPr>
          <w:rFonts w:asciiTheme="minorHAnsi" w:hAnsiTheme="minorHAnsi" w:cstheme="minorHAnsi"/>
          <w:sz w:val="22"/>
        </w:rPr>
        <w:t xml:space="preserve">. </w:t>
      </w:r>
    </w:p>
    <w:p w14:paraId="024581C6" w14:textId="476D775E" w:rsidR="00E32270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sz w:val="22"/>
        </w:rPr>
        <w:t xml:space="preserve">If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 xml:space="preserve">is paid, provide Worker's Compensation and liability in accordance with Oregon State Law. If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>is unpaid, comply with Oregon State and Federal Law regarding unpaid internships.</w:t>
      </w:r>
    </w:p>
    <w:p w14:paraId="3F902793" w14:textId="77777777" w:rsidR="00C20AD2" w:rsidRPr="001D3B44" w:rsidRDefault="001229A7" w:rsidP="006E1426">
      <w:pPr>
        <w:pStyle w:val="BodyText"/>
        <w:numPr>
          <w:ilvl w:val="0"/>
          <w:numId w:val="5"/>
        </w:numPr>
        <w:rPr>
          <w:sz w:val="22"/>
        </w:rPr>
      </w:pPr>
      <w:r w:rsidRPr="001D3B44">
        <w:rPr>
          <w:sz w:val="22"/>
        </w:rPr>
        <w:t xml:space="preserve">Comply with </w:t>
      </w:r>
      <w:r w:rsidR="00C20AD2" w:rsidRPr="001D3B44">
        <w:rPr>
          <w:sz w:val="22"/>
        </w:rPr>
        <w:t>state and federal laws</w:t>
      </w:r>
      <w:r w:rsidRPr="001D3B44">
        <w:rPr>
          <w:sz w:val="22"/>
        </w:rPr>
        <w:t xml:space="preserve"> prohibiting discrimination and afford all applicants equal consideration regardless of race, color, national origin, gender, disability, sexual orientation, religion or veteran</w:t>
      </w:r>
      <w:r w:rsidRPr="001D3B44">
        <w:rPr>
          <w:spacing w:val="10"/>
          <w:sz w:val="22"/>
        </w:rPr>
        <w:t xml:space="preserve"> </w:t>
      </w:r>
      <w:r w:rsidRPr="001D3B44">
        <w:rPr>
          <w:sz w:val="22"/>
        </w:rPr>
        <w:t>statues.</w:t>
      </w:r>
      <w:r w:rsidR="0046109F" w:rsidRPr="001D3B44">
        <w:rPr>
          <w:sz w:val="22"/>
        </w:rPr>
        <w:t xml:space="preserve"> </w:t>
      </w:r>
    </w:p>
    <w:p w14:paraId="184B1769" w14:textId="77777777" w:rsidR="00480D12" w:rsidRDefault="00480D12" w:rsidP="00715465">
      <w:pPr>
        <w:pStyle w:val="BodyText"/>
        <w:rPr>
          <w:rFonts w:asciiTheme="minorHAnsi" w:hAnsiTheme="minorHAnsi" w:cstheme="minorHAnsi"/>
          <w:u w:val="thick"/>
        </w:rPr>
      </w:pPr>
    </w:p>
    <w:p w14:paraId="13CDDBEF" w14:textId="77777777" w:rsidR="00BB4AE7" w:rsidRPr="005A2DAC" w:rsidRDefault="001229A7" w:rsidP="001D3B44">
      <w:pPr>
        <w:pStyle w:val="Heading1"/>
      </w:pPr>
      <w:r w:rsidRPr="005A2DAC">
        <w:t>Termination</w:t>
      </w:r>
    </w:p>
    <w:p w14:paraId="5B7B098F" w14:textId="77777777" w:rsidR="00BB4AE7" w:rsidRPr="001D3B44" w:rsidRDefault="001229A7" w:rsidP="006D7B00">
      <w:pPr>
        <w:pStyle w:val="BodyText"/>
        <w:ind w:left="180"/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Internship sites </w:t>
      </w:r>
      <w:r w:rsidR="006E31C9" w:rsidRPr="001D3B44">
        <w:rPr>
          <w:rFonts w:asciiTheme="minorHAnsi" w:hAnsiTheme="minorHAnsi" w:cstheme="minorHAnsi"/>
          <w:sz w:val="22"/>
        </w:rPr>
        <w:t xml:space="preserve">may </w:t>
      </w:r>
      <w:r w:rsidRPr="001D3B44">
        <w:rPr>
          <w:rFonts w:asciiTheme="minorHAnsi" w:hAnsiTheme="minorHAnsi" w:cstheme="minorHAnsi"/>
          <w:sz w:val="22"/>
        </w:rPr>
        <w:t xml:space="preserve">terminate students who fail to fulfill their responsibilities at any time. If this occurs, students </w:t>
      </w:r>
      <w:r w:rsidR="006E31C9" w:rsidRPr="001D3B44">
        <w:rPr>
          <w:rFonts w:asciiTheme="minorHAnsi" w:hAnsiTheme="minorHAnsi" w:cstheme="minorHAnsi"/>
          <w:sz w:val="22"/>
        </w:rPr>
        <w:t xml:space="preserve">must contact their course instructor </w:t>
      </w:r>
      <w:r w:rsidRPr="001D3B44">
        <w:rPr>
          <w:rFonts w:asciiTheme="minorHAnsi" w:hAnsiTheme="minorHAnsi" w:cstheme="minorHAnsi"/>
          <w:sz w:val="22"/>
        </w:rPr>
        <w:t>immediately. Students will be given an opportunity to find an alternate internship site unless the</w:t>
      </w:r>
      <w:r w:rsidR="006D7B00" w:rsidRPr="001D3B44">
        <w:rPr>
          <w:rFonts w:asciiTheme="minorHAnsi" w:hAnsiTheme="minorHAnsi" w:cstheme="minorHAnsi"/>
          <w:sz w:val="22"/>
        </w:rPr>
        <w:t>y were terminated for legal or ethical infractions</w:t>
      </w:r>
      <w:r w:rsidRPr="001D3B44">
        <w:rPr>
          <w:rFonts w:asciiTheme="minorHAnsi" w:hAnsiTheme="minorHAnsi" w:cstheme="minorHAnsi"/>
          <w:sz w:val="22"/>
        </w:rPr>
        <w:t>.</w:t>
      </w:r>
      <w:r w:rsidR="006D7B00" w:rsidRPr="001D3B44">
        <w:rPr>
          <w:rFonts w:asciiTheme="minorHAnsi" w:hAnsiTheme="minorHAnsi" w:cstheme="minorHAnsi"/>
          <w:sz w:val="22"/>
        </w:rPr>
        <w:t xml:space="preserve"> </w:t>
      </w:r>
      <w:r w:rsidRPr="001D3B44">
        <w:rPr>
          <w:rFonts w:asciiTheme="minorHAnsi" w:hAnsiTheme="minorHAnsi" w:cstheme="minorHAnsi"/>
          <w:sz w:val="22"/>
        </w:rPr>
        <w:t xml:space="preserve">If an internship site fails to provide the opportunities detailed in this agreement, and </w:t>
      </w:r>
      <w:r w:rsidR="006D7B00" w:rsidRPr="001D3B44">
        <w:rPr>
          <w:rFonts w:asciiTheme="minorHAnsi" w:hAnsiTheme="minorHAnsi" w:cstheme="minorHAnsi"/>
          <w:sz w:val="22"/>
        </w:rPr>
        <w:t>that issue cannot be resolved, this</w:t>
      </w:r>
      <w:r w:rsidRPr="001D3B44">
        <w:rPr>
          <w:rFonts w:asciiTheme="minorHAnsi" w:hAnsiTheme="minorHAnsi" w:cstheme="minorHAnsi"/>
          <w:sz w:val="22"/>
        </w:rPr>
        <w:t xml:space="preserve"> agreement will be terminated, and the student will have the opportunity to find an alternate internship site.</w:t>
      </w:r>
    </w:p>
    <w:p w14:paraId="1A2A9376" w14:textId="77777777" w:rsidR="005558D1" w:rsidRDefault="005558D1" w:rsidP="00715465">
      <w:pPr>
        <w:pStyle w:val="BodyText"/>
        <w:rPr>
          <w:rFonts w:asciiTheme="minorHAnsi" w:hAnsiTheme="minorHAnsi" w:cstheme="minorHAnsi"/>
          <w:w w:val="105"/>
        </w:rPr>
      </w:pPr>
    </w:p>
    <w:p w14:paraId="6E67C78B" w14:textId="77777777" w:rsidR="004D0DDE" w:rsidRPr="005A2DAC" w:rsidRDefault="00EA654F" w:rsidP="001D3B44">
      <w:pPr>
        <w:pStyle w:val="Heading1"/>
      </w:pPr>
      <w:r w:rsidRPr="005A2DAC">
        <w:t>S</w:t>
      </w:r>
      <w:r w:rsidR="00D11E5B">
        <w:t>tudent s</w:t>
      </w:r>
      <w:r w:rsidRPr="005A2DAC">
        <w:t>ignature</w:t>
      </w:r>
    </w:p>
    <w:p w14:paraId="1E5F09BF" w14:textId="77777777" w:rsidR="00EA654F" w:rsidRPr="001D3B44" w:rsidRDefault="00EA654F" w:rsidP="00D11E5B">
      <w:pPr>
        <w:pStyle w:val="BodyText"/>
        <w:ind w:left="180"/>
        <w:rPr>
          <w:rFonts w:asciiTheme="minorHAnsi" w:hAnsiTheme="minorHAnsi" w:cstheme="minorHAnsi"/>
          <w:w w:val="105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 xml:space="preserve">I </w:t>
      </w:r>
      <w:r w:rsidR="006D7B00" w:rsidRPr="001D3B44">
        <w:rPr>
          <w:rFonts w:asciiTheme="minorHAnsi" w:hAnsiTheme="minorHAnsi" w:cstheme="minorHAnsi"/>
          <w:w w:val="105"/>
          <w:sz w:val="22"/>
        </w:rPr>
        <w:t xml:space="preserve">accept the responsibilities </w:t>
      </w:r>
      <w:r w:rsidR="00D11E5B" w:rsidRPr="001D3B44">
        <w:rPr>
          <w:rFonts w:asciiTheme="minorHAnsi" w:hAnsiTheme="minorHAnsi" w:cstheme="minorHAnsi"/>
          <w:w w:val="105"/>
          <w:sz w:val="22"/>
        </w:rPr>
        <w:t xml:space="preserve">and potential safety risks </w:t>
      </w:r>
      <w:r w:rsidR="006D7B00" w:rsidRPr="001D3B44">
        <w:rPr>
          <w:rFonts w:asciiTheme="minorHAnsi" w:hAnsiTheme="minorHAnsi" w:cstheme="minorHAnsi"/>
          <w:w w:val="105"/>
          <w:sz w:val="22"/>
        </w:rPr>
        <w:t xml:space="preserve">detailed in this contract. </w:t>
      </w:r>
    </w:p>
    <w:p w14:paraId="3F05ADBE" w14:textId="2654322A" w:rsidR="00EA654F" w:rsidRDefault="00EA654F" w:rsidP="00715465">
      <w:pPr>
        <w:pStyle w:val="BodyText"/>
        <w:rPr>
          <w:rFonts w:asciiTheme="minorHAnsi" w:hAnsiTheme="minorHAnsi" w:cstheme="minorHAnsi"/>
          <w:w w:val="105"/>
        </w:rPr>
      </w:pPr>
    </w:p>
    <w:p w14:paraId="0715388C" w14:textId="77777777" w:rsidR="001D3B44" w:rsidRPr="00480D12" w:rsidRDefault="001D3B44" w:rsidP="00715465">
      <w:pPr>
        <w:pStyle w:val="BodyText"/>
        <w:rPr>
          <w:rFonts w:asciiTheme="minorHAnsi" w:hAnsiTheme="minorHAnsi" w:cstheme="minorHAnsi"/>
          <w:w w:val="105"/>
        </w:rPr>
      </w:pPr>
    </w:p>
    <w:p w14:paraId="57E72531" w14:textId="780FB71D" w:rsidR="00BB4AE7" w:rsidRPr="001D3B44" w:rsidRDefault="001229A7" w:rsidP="001D3B44">
      <w:pPr>
        <w:pStyle w:val="BodyText"/>
        <w:ind w:left="180"/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>Student</w:t>
      </w:r>
      <w:r w:rsidRPr="001D3B44">
        <w:rPr>
          <w:rFonts w:asciiTheme="minorHAnsi" w:hAnsiTheme="minorHAnsi" w:cstheme="minorHAnsi"/>
          <w:spacing w:val="-8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sz w:val="22"/>
        </w:rPr>
        <w:t>Signature:</w:t>
      </w:r>
      <w:r w:rsidRPr="001D3B44">
        <w:rPr>
          <w:rFonts w:asciiTheme="minorHAnsi" w:hAnsiTheme="minorHAnsi" w:cstheme="minorHAnsi"/>
          <w:spacing w:val="-8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sz w:val="22"/>
        </w:rPr>
        <w:t>______</w:t>
      </w:r>
      <w:r w:rsidR="0039147F" w:rsidRPr="001D3B44">
        <w:rPr>
          <w:rFonts w:asciiTheme="minorHAnsi" w:hAnsiTheme="minorHAnsi" w:cstheme="minorHAnsi"/>
          <w:w w:val="105"/>
          <w:sz w:val="22"/>
        </w:rPr>
        <w:t>_______________________________</w:t>
      </w:r>
      <w:r w:rsidR="001D3B44">
        <w:rPr>
          <w:rFonts w:asciiTheme="minorHAnsi" w:hAnsiTheme="minorHAnsi" w:cstheme="minorHAnsi"/>
          <w:w w:val="105"/>
          <w:sz w:val="22"/>
        </w:rPr>
        <w:t>___________</w:t>
      </w:r>
      <w:r w:rsidR="0039147F" w:rsidRPr="001D3B44">
        <w:rPr>
          <w:rFonts w:asciiTheme="minorHAnsi" w:hAnsiTheme="minorHAnsi" w:cstheme="minorHAnsi"/>
          <w:w w:val="105"/>
          <w:sz w:val="22"/>
        </w:rPr>
        <w:t xml:space="preserve">      </w:t>
      </w:r>
      <w:r w:rsidRPr="001D3B44">
        <w:rPr>
          <w:rFonts w:asciiTheme="minorHAnsi" w:hAnsiTheme="minorHAnsi" w:cstheme="minorHAnsi"/>
          <w:w w:val="105"/>
          <w:position w:val="1"/>
          <w:sz w:val="22"/>
        </w:rPr>
        <w:t>Date: ____________</w:t>
      </w:r>
    </w:p>
    <w:p w14:paraId="598ABA77" w14:textId="77777777" w:rsidR="00D11E5B" w:rsidRDefault="00D11E5B" w:rsidP="00D11E5B">
      <w:pPr>
        <w:pStyle w:val="BodyText"/>
        <w:rPr>
          <w:rFonts w:asciiTheme="minorHAnsi" w:hAnsiTheme="minorHAnsi" w:cstheme="minorHAnsi"/>
          <w:b/>
        </w:rPr>
      </w:pPr>
    </w:p>
    <w:p w14:paraId="3A205620" w14:textId="77777777" w:rsidR="00D11E5B" w:rsidRPr="005A2DAC" w:rsidRDefault="00F339ED" w:rsidP="001D3B44">
      <w:pPr>
        <w:pStyle w:val="Heading1"/>
      </w:pPr>
      <w:r>
        <w:t xml:space="preserve">Site </w:t>
      </w:r>
      <w:r w:rsidR="00D11E5B" w:rsidRPr="005A2DAC">
        <w:t>S</w:t>
      </w:r>
      <w:r w:rsidR="00D11E5B">
        <w:t>upervisor s</w:t>
      </w:r>
      <w:r w:rsidR="00D11E5B" w:rsidRPr="005A2DAC">
        <w:t>ignature</w:t>
      </w:r>
    </w:p>
    <w:p w14:paraId="0594DCE0" w14:textId="77777777" w:rsidR="00D11E5B" w:rsidRPr="001D3B44" w:rsidRDefault="00D11E5B" w:rsidP="00D11E5B">
      <w:pPr>
        <w:pStyle w:val="BodyText"/>
        <w:ind w:left="180"/>
        <w:rPr>
          <w:rFonts w:asciiTheme="minorHAnsi" w:hAnsiTheme="minorHAnsi" w:cstheme="minorHAnsi"/>
          <w:w w:val="105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 xml:space="preserve">I accept the responsibilities detailed in this contract. </w:t>
      </w:r>
    </w:p>
    <w:p w14:paraId="3AEA2949" w14:textId="1F72AA8C" w:rsidR="005A2DAC" w:rsidRDefault="005A2DAC" w:rsidP="00715465">
      <w:pPr>
        <w:pStyle w:val="BodyText"/>
        <w:rPr>
          <w:rFonts w:asciiTheme="minorHAnsi" w:hAnsiTheme="minorHAnsi" w:cstheme="minorHAnsi"/>
          <w:w w:val="105"/>
        </w:rPr>
      </w:pPr>
    </w:p>
    <w:p w14:paraId="0D057B34" w14:textId="77777777" w:rsidR="001D3B44" w:rsidRDefault="001D3B44" w:rsidP="00715465">
      <w:pPr>
        <w:pStyle w:val="BodyText"/>
        <w:rPr>
          <w:rFonts w:asciiTheme="minorHAnsi" w:hAnsiTheme="minorHAnsi" w:cstheme="minorHAnsi"/>
          <w:w w:val="105"/>
        </w:rPr>
      </w:pPr>
    </w:p>
    <w:p w14:paraId="443E99EE" w14:textId="445C2E8D" w:rsidR="00BB4AE7" w:rsidRPr="001D3B44" w:rsidRDefault="001229A7" w:rsidP="007E28EE">
      <w:pPr>
        <w:pStyle w:val="BodyText"/>
        <w:ind w:left="180"/>
        <w:rPr>
          <w:rFonts w:ascii="Arial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>Supervisor Signature: _____________________________________</w:t>
      </w:r>
      <w:r w:rsidR="001D3B44">
        <w:rPr>
          <w:rFonts w:asciiTheme="minorHAnsi" w:hAnsiTheme="minorHAnsi" w:cstheme="minorHAnsi"/>
          <w:w w:val="105"/>
          <w:sz w:val="22"/>
        </w:rPr>
        <w:t xml:space="preserve">_________     </w:t>
      </w:r>
      <w:r w:rsidRPr="001D3B44">
        <w:rPr>
          <w:rFonts w:asciiTheme="minorHAnsi" w:hAnsiTheme="minorHAnsi" w:cstheme="minorHAnsi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position w:val="4"/>
          <w:sz w:val="22"/>
        </w:rPr>
        <w:t>Date: ____________</w:t>
      </w:r>
    </w:p>
    <w:sectPr w:rsidR="00BB4AE7" w:rsidRPr="001D3B44" w:rsidSect="00E617EB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B135C"/>
    <w:multiLevelType w:val="hybridMultilevel"/>
    <w:tmpl w:val="E1261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00825"/>
    <w:multiLevelType w:val="hybridMultilevel"/>
    <w:tmpl w:val="39280AFA"/>
    <w:lvl w:ilvl="0" w:tplc="52A63ED6">
      <w:start w:val="1"/>
      <w:numFmt w:val="decimal"/>
      <w:lvlText w:val="%1."/>
      <w:lvlJc w:val="left"/>
      <w:pPr>
        <w:ind w:left="506" w:hanging="387"/>
      </w:pPr>
      <w:rPr>
        <w:rFonts w:ascii="Calibri" w:eastAsia="Calibri" w:hAnsi="Calibri" w:cs="Calibri" w:hint="default"/>
        <w:spacing w:val="0"/>
        <w:w w:val="100"/>
        <w:sz w:val="24"/>
        <w:szCs w:val="24"/>
      </w:rPr>
    </w:lvl>
    <w:lvl w:ilvl="1" w:tplc="1F740EC4">
      <w:start w:val="1"/>
      <w:numFmt w:val="decimal"/>
      <w:lvlText w:val="%2."/>
      <w:lvlJc w:val="left"/>
      <w:pPr>
        <w:ind w:left="454" w:hanging="364"/>
        <w:jc w:val="right"/>
      </w:pPr>
      <w:rPr>
        <w:rFonts w:ascii="Arial" w:eastAsia="Arial" w:hAnsi="Arial" w:cs="Arial" w:hint="default"/>
        <w:spacing w:val="0"/>
        <w:w w:val="102"/>
        <w:sz w:val="21"/>
        <w:szCs w:val="21"/>
      </w:rPr>
    </w:lvl>
    <w:lvl w:ilvl="2" w:tplc="C4C07128">
      <w:start w:val="1"/>
      <w:numFmt w:val="decimal"/>
      <w:lvlText w:val="%3."/>
      <w:lvlJc w:val="left"/>
      <w:pPr>
        <w:ind w:left="453" w:hanging="363"/>
      </w:pPr>
      <w:rPr>
        <w:rFonts w:ascii="Arial" w:eastAsia="Arial" w:hAnsi="Arial" w:cs="Arial" w:hint="default"/>
        <w:spacing w:val="0"/>
        <w:w w:val="102"/>
        <w:sz w:val="21"/>
        <w:szCs w:val="21"/>
      </w:rPr>
    </w:lvl>
    <w:lvl w:ilvl="3" w:tplc="8AAA14FE">
      <w:numFmt w:val="bullet"/>
      <w:lvlText w:val="•"/>
      <w:lvlJc w:val="left"/>
      <w:pPr>
        <w:ind w:left="1995" w:hanging="363"/>
      </w:pPr>
      <w:rPr>
        <w:rFonts w:hint="default"/>
      </w:rPr>
    </w:lvl>
    <w:lvl w:ilvl="4" w:tplc="BA32AAB4">
      <w:numFmt w:val="bullet"/>
      <w:lvlText w:val="•"/>
      <w:lvlJc w:val="left"/>
      <w:pPr>
        <w:ind w:left="3270" w:hanging="363"/>
      </w:pPr>
      <w:rPr>
        <w:rFonts w:hint="default"/>
      </w:rPr>
    </w:lvl>
    <w:lvl w:ilvl="5" w:tplc="5DBEB41A">
      <w:numFmt w:val="bullet"/>
      <w:lvlText w:val="•"/>
      <w:lvlJc w:val="left"/>
      <w:pPr>
        <w:ind w:left="4545" w:hanging="363"/>
      </w:pPr>
      <w:rPr>
        <w:rFonts w:hint="default"/>
      </w:rPr>
    </w:lvl>
    <w:lvl w:ilvl="6" w:tplc="F26CB406">
      <w:numFmt w:val="bullet"/>
      <w:lvlText w:val="•"/>
      <w:lvlJc w:val="left"/>
      <w:pPr>
        <w:ind w:left="5820" w:hanging="363"/>
      </w:pPr>
      <w:rPr>
        <w:rFonts w:hint="default"/>
      </w:rPr>
    </w:lvl>
    <w:lvl w:ilvl="7" w:tplc="01C084CE">
      <w:numFmt w:val="bullet"/>
      <w:lvlText w:val="•"/>
      <w:lvlJc w:val="left"/>
      <w:pPr>
        <w:ind w:left="7095" w:hanging="363"/>
      </w:pPr>
      <w:rPr>
        <w:rFonts w:hint="default"/>
      </w:rPr>
    </w:lvl>
    <w:lvl w:ilvl="8" w:tplc="769CDA1C">
      <w:numFmt w:val="bullet"/>
      <w:lvlText w:val="•"/>
      <w:lvlJc w:val="left"/>
      <w:pPr>
        <w:ind w:left="8370" w:hanging="363"/>
      </w:pPr>
      <w:rPr>
        <w:rFonts w:hint="default"/>
      </w:rPr>
    </w:lvl>
  </w:abstractNum>
  <w:abstractNum w:abstractNumId="2" w15:restartNumberingAfterBreak="0">
    <w:nsid w:val="6C3906C8"/>
    <w:multiLevelType w:val="hybridMultilevel"/>
    <w:tmpl w:val="91F29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110E6"/>
    <w:multiLevelType w:val="multilevel"/>
    <w:tmpl w:val="51405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8604D63"/>
    <w:multiLevelType w:val="hybridMultilevel"/>
    <w:tmpl w:val="2620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rM0NjU0Mba0NDJQ0lEKTi0uzszPAykwqwUAZ3atnCwAAAA="/>
  </w:docVars>
  <w:rsids>
    <w:rsidRoot w:val="00BB4AE7"/>
    <w:rsid w:val="001229A7"/>
    <w:rsid w:val="001D3B44"/>
    <w:rsid w:val="001E2796"/>
    <w:rsid w:val="002173BC"/>
    <w:rsid w:val="002361C1"/>
    <w:rsid w:val="002A35FA"/>
    <w:rsid w:val="0039147F"/>
    <w:rsid w:val="0046109F"/>
    <w:rsid w:val="00480D12"/>
    <w:rsid w:val="004C0338"/>
    <w:rsid w:val="004D0DDE"/>
    <w:rsid w:val="004E7976"/>
    <w:rsid w:val="005558D1"/>
    <w:rsid w:val="005A2DAC"/>
    <w:rsid w:val="005C42DA"/>
    <w:rsid w:val="006029A1"/>
    <w:rsid w:val="006D7B00"/>
    <w:rsid w:val="006E1426"/>
    <w:rsid w:val="006E31C9"/>
    <w:rsid w:val="00715465"/>
    <w:rsid w:val="007630C6"/>
    <w:rsid w:val="00766ADF"/>
    <w:rsid w:val="0077057D"/>
    <w:rsid w:val="007E28EE"/>
    <w:rsid w:val="007F6C35"/>
    <w:rsid w:val="00840DEA"/>
    <w:rsid w:val="00926490"/>
    <w:rsid w:val="009F4210"/>
    <w:rsid w:val="00A47CC4"/>
    <w:rsid w:val="00B11F6F"/>
    <w:rsid w:val="00B2443B"/>
    <w:rsid w:val="00B521F7"/>
    <w:rsid w:val="00BB4AE7"/>
    <w:rsid w:val="00C20AD2"/>
    <w:rsid w:val="00D11E5B"/>
    <w:rsid w:val="00DA0C84"/>
    <w:rsid w:val="00DB2705"/>
    <w:rsid w:val="00E32270"/>
    <w:rsid w:val="00E617EB"/>
    <w:rsid w:val="00EA654F"/>
    <w:rsid w:val="00ED5647"/>
    <w:rsid w:val="00F339ED"/>
    <w:rsid w:val="00F624B3"/>
    <w:rsid w:val="00FB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86BDD"/>
  <w15:docId w15:val="{D6D8BB55-540E-4708-8617-5627C783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BodyText"/>
    <w:uiPriority w:val="1"/>
    <w:qFormat/>
    <w:rsid w:val="00ED5647"/>
    <w:pPr>
      <w:spacing w:before="120" w:after="12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588" w:hanging="363"/>
    </w:pPr>
  </w:style>
  <w:style w:type="paragraph" w:customStyle="1" w:styleId="TableParagraph">
    <w:name w:val="Table Paragraph"/>
    <w:basedOn w:val="Normal"/>
    <w:uiPriority w:val="1"/>
    <w:qFormat/>
    <w:pPr>
      <w:spacing w:line="229" w:lineRule="exact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47F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58D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558D1"/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715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9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9E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9ED"/>
    <w:rPr>
      <w:rFonts w:ascii="Calibri" w:eastAsia="Calibri" w:hAnsi="Calibri" w:cs="Calibr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D564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5647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D5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3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areer.oregonstate.edu/employers/internship-guid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E672B-A7DD-4805-9658-0D0F7AEDC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sy_410_agreement-dilts.doc</vt:lpstr>
    </vt:vector>
  </TitlesOfParts>
  <Company>Oregon State University</Company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sy_410_agreement-dilts.doc</dc:title>
  <dc:creator>Loretta Wardrip</dc:creator>
  <cp:lastModifiedBy>Nicole Wolf</cp:lastModifiedBy>
  <cp:revision>6</cp:revision>
  <cp:lastPrinted>2018-10-22T22:16:00Z</cp:lastPrinted>
  <dcterms:created xsi:type="dcterms:W3CDTF">2019-09-05T00:02:00Z</dcterms:created>
  <dcterms:modified xsi:type="dcterms:W3CDTF">2019-09-05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22T00:00:00Z</vt:filetime>
  </property>
  <property fmtid="{D5CDD505-2E9C-101B-9397-08002B2CF9AE}" pid="3" name="Creator">
    <vt:lpwstr>Microsoft Word: cgpdftops CUPS filter</vt:lpwstr>
  </property>
  <property fmtid="{D5CDD505-2E9C-101B-9397-08002B2CF9AE}" pid="4" name="LastSaved">
    <vt:filetime>2018-02-20T00:00:00Z</vt:filetime>
  </property>
</Properties>
</file>